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11e86d33b6d3296749bcdc9d7fa0bc476cda0"/>
      <w:r>
        <w:rPr>
          <w:b/>
        </w:rPr>
        <w:t xml:space="preserve">ПРОТОКОЛ ПРО ПРОВЕДЕННЯ АУКЦІОНУ № BRE001-UA-20240329-338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№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овариство з обмеженою відповідальністю "Сільськогосподарське підприємство "Коло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, по справі 922/1440/21 про визнання банкрутом СГП Колос</w:t>
      </w:r>
    </w:p>
    <w:p>
      <w:pPr>
        <w:numPr>
          <w:ilvl w:val="0"/>
          <w:numId w:val="1001"/>
        </w:numPr>
        <w:pStyle w:val="Compact"/>
      </w:pPr>
      <w:r>
        <w:t xml:space="preserve">Культиватор КРНВ-5.6 Початкова ціна 59670 грн Документи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9 6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8.04.2024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27:46Z</dcterms:created>
  <dcterms:modified xsi:type="dcterms:W3CDTF">2024-05-20T06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